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9AB10" w14:textId="707396E8" w:rsidR="00FD6D12" w:rsidRPr="00926F17" w:rsidRDefault="00FD6D12" w:rsidP="00FB5C93">
      <w:p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NUMBER THEORY REVIEW:</w:t>
      </w:r>
    </w:p>
    <w:p w14:paraId="1B8BE69B" w14:textId="1D5162C5" w:rsidR="004A4019" w:rsidRPr="00926F17" w:rsidRDefault="00FD6D12" w:rsidP="00FB5C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A basic property of numbers in any base b ≥ 2: The sum of any three single-digit numbers is at most two digits long.</w:t>
      </w:r>
    </w:p>
    <w:p w14:paraId="5646E819" w14:textId="4483A97A" w:rsidR="00FD6D12" w:rsidRPr="00926F17" w:rsidRDefault="00FD6D12" w:rsidP="00FB5C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How many digits (k) are needed to represent the number N ≥ 0 in base b? With k digits in base b, there are numbers {N | b</w:t>
      </w:r>
      <w:r w:rsidRPr="00926F17">
        <w:rPr>
          <w:rFonts w:ascii="Times New Roman" w:hAnsi="Times New Roman" w:cs="Times New Roman"/>
          <w:vertAlign w:val="superscript"/>
        </w:rPr>
        <w:t xml:space="preserve">k-1 </w:t>
      </w:r>
      <w:r w:rsidRPr="00926F17">
        <w:rPr>
          <w:rFonts w:ascii="Times New Roman" w:hAnsi="Times New Roman" w:cs="Times New Roman"/>
        </w:rPr>
        <w:t>≤ N &lt; b</w:t>
      </w:r>
      <w:r w:rsidRPr="00926F17">
        <w:rPr>
          <w:rFonts w:ascii="Times New Roman" w:hAnsi="Times New Roman" w:cs="Times New Roman"/>
          <w:vertAlign w:val="superscript"/>
        </w:rPr>
        <w:t>k</w:t>
      </w:r>
      <w:r w:rsidRPr="00926F17">
        <w:rPr>
          <w:rFonts w:ascii="Times New Roman" w:hAnsi="Times New Roman" w:cs="Times New Roman"/>
        </w:rPr>
        <w:t xml:space="preserve"> and N has k number of digits}</w:t>
      </w:r>
    </w:p>
    <w:p w14:paraId="1DAA3A07" w14:textId="77777777" w:rsidR="00B80AA6" w:rsidRPr="00926F17" w:rsidRDefault="00B80AA6" w:rsidP="00FB5C93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Design an algorithm to find the number k of binary digits in the binary representation of a positive decimal integer n. </w:t>
      </w:r>
    </w:p>
    <w:p w14:paraId="0608A3DC" w14:textId="77777777" w:rsidR="00B80AA6" w:rsidRPr="00926F17" w:rsidRDefault="00B80AA6" w:rsidP="00FB5C93">
      <w:pPr>
        <w:pStyle w:val="ListParagraph"/>
        <w:spacing w:line="360" w:lineRule="auto"/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Analysis: </w:t>
      </w:r>
    </w:p>
    <w:p w14:paraId="7B769441" w14:textId="3E248821" w:rsidR="00B80AA6" w:rsidRPr="00926F17" w:rsidRDefault="00B80AA6" w:rsidP="00FB5C93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Since 2</w:t>
      </w:r>
      <w:r w:rsidRPr="00926F17">
        <w:rPr>
          <w:rFonts w:ascii="Times New Roman" w:hAnsi="Times New Roman" w:cs="Times New Roman"/>
          <w:vertAlign w:val="superscript"/>
        </w:rPr>
        <w:t>k-1</w:t>
      </w:r>
      <w:r w:rsidRPr="00926F17">
        <w:rPr>
          <w:rFonts w:ascii="Times New Roman" w:hAnsi="Times New Roman" w:cs="Times New Roman"/>
        </w:rPr>
        <w:t xml:space="preserve"> ≤ n &lt; 2</w:t>
      </w:r>
      <w:r w:rsidRPr="00926F17">
        <w:rPr>
          <w:rFonts w:ascii="Times New Roman" w:hAnsi="Times New Roman" w:cs="Times New Roman"/>
          <w:vertAlign w:val="superscript"/>
        </w:rPr>
        <w:t>k</w:t>
      </w:r>
    </w:p>
    <w:p w14:paraId="7009032E" w14:textId="3C014027" w:rsidR="00B80AA6" w:rsidRPr="00926F17" w:rsidRDefault="00B80AA6" w:rsidP="00FB5C93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then log</w:t>
      </w:r>
      <w:r w:rsidRPr="00926F17">
        <w:rPr>
          <w:rFonts w:ascii="Times New Roman" w:hAnsi="Times New Roman" w:cs="Times New Roman"/>
          <w:vertAlign w:val="subscript"/>
        </w:rPr>
        <w:t>2</w:t>
      </w:r>
      <w:r w:rsidRPr="00926F17">
        <w:rPr>
          <w:rFonts w:ascii="Times New Roman" w:hAnsi="Times New Roman" w:cs="Times New Roman"/>
        </w:rPr>
        <w:t xml:space="preserve"> 2</w:t>
      </w:r>
      <w:r w:rsidRPr="00926F17">
        <w:rPr>
          <w:rFonts w:ascii="Times New Roman" w:hAnsi="Times New Roman" w:cs="Times New Roman"/>
          <w:vertAlign w:val="superscript"/>
        </w:rPr>
        <w:t>k-1</w:t>
      </w:r>
      <w:r w:rsidRPr="00926F17">
        <w:rPr>
          <w:rFonts w:ascii="Times New Roman" w:hAnsi="Times New Roman" w:cs="Times New Roman"/>
        </w:rPr>
        <w:t>≤ log</w:t>
      </w:r>
      <w:r w:rsidRPr="00926F17">
        <w:rPr>
          <w:rFonts w:ascii="Times New Roman" w:hAnsi="Times New Roman" w:cs="Times New Roman"/>
          <w:vertAlign w:val="subscript"/>
        </w:rPr>
        <w:t>2</w:t>
      </w:r>
      <w:r w:rsidRPr="00926F17">
        <w:rPr>
          <w:rFonts w:ascii="Times New Roman" w:hAnsi="Times New Roman" w:cs="Times New Roman"/>
        </w:rPr>
        <w:t xml:space="preserve"> n &lt; log</w:t>
      </w:r>
      <w:r w:rsidRPr="00926F17">
        <w:rPr>
          <w:rFonts w:ascii="Times New Roman" w:hAnsi="Times New Roman" w:cs="Times New Roman"/>
          <w:vertAlign w:val="subscript"/>
        </w:rPr>
        <w:t>2</w:t>
      </w:r>
      <w:r w:rsidRPr="00926F17">
        <w:rPr>
          <w:rFonts w:ascii="Times New Roman" w:hAnsi="Times New Roman" w:cs="Times New Roman"/>
        </w:rPr>
        <w:t xml:space="preserve"> 2</w:t>
      </w:r>
      <w:r w:rsidRPr="00926F17">
        <w:rPr>
          <w:rFonts w:ascii="Times New Roman" w:hAnsi="Times New Roman" w:cs="Times New Roman"/>
          <w:vertAlign w:val="superscript"/>
        </w:rPr>
        <w:t>k</w:t>
      </w:r>
      <w:r w:rsidRPr="00926F17">
        <w:rPr>
          <w:rFonts w:ascii="Times New Roman" w:hAnsi="Times New Roman" w:cs="Times New Roman"/>
        </w:rPr>
        <w:t xml:space="preserve"> </w:t>
      </w:r>
      <w:r w:rsidR="00FB5C93" w:rsidRPr="00926F17">
        <w:rPr>
          <w:rFonts w:ascii="Times New Roman" w:hAnsi="Times New Roman" w:cs="Times New Roman"/>
        </w:rPr>
        <w:t>(log</w:t>
      </w:r>
      <w:r w:rsidR="00FB5C93" w:rsidRPr="00926F17">
        <w:rPr>
          <w:rFonts w:ascii="Times New Roman" w:hAnsi="Times New Roman" w:cs="Times New Roman"/>
          <w:vertAlign w:val="subscript"/>
        </w:rPr>
        <w:t>2</w:t>
      </w:r>
      <w:r w:rsidR="00FB5C93" w:rsidRPr="00926F17">
        <w:rPr>
          <w:rFonts w:ascii="Times New Roman" w:hAnsi="Times New Roman" w:cs="Times New Roman"/>
        </w:rPr>
        <w:t xml:space="preserve"> 2</w:t>
      </w:r>
      <w:r w:rsidR="00FB5C93" w:rsidRPr="00926F17">
        <w:rPr>
          <w:rFonts w:ascii="Times New Roman" w:hAnsi="Times New Roman" w:cs="Times New Roman"/>
          <w:vertAlign w:val="superscript"/>
        </w:rPr>
        <w:t xml:space="preserve">k-1 </w:t>
      </w:r>
      <w:r w:rsidR="00FB5C93" w:rsidRPr="00926F17">
        <w:rPr>
          <w:rFonts w:ascii="Times New Roman" w:hAnsi="Times New Roman" w:cs="Times New Roman"/>
        </w:rPr>
        <w:t>= k-1)</w:t>
      </w:r>
    </w:p>
    <w:p w14:paraId="51A2B6DB" w14:textId="29E36F66" w:rsidR="00FB5C93" w:rsidRPr="00926F17" w:rsidRDefault="00B80AA6" w:rsidP="00FB5C93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k-1 ≤ </w:t>
      </w:r>
      <w:r w:rsidR="00FB5C93" w:rsidRPr="00926F17">
        <w:rPr>
          <w:rFonts w:ascii="Times New Roman" w:hAnsi="Times New Roman" w:cs="Times New Roman"/>
        </w:rPr>
        <w:t>log</w:t>
      </w:r>
      <w:r w:rsidR="00FB5C93" w:rsidRPr="00926F17">
        <w:rPr>
          <w:rFonts w:ascii="Times New Roman" w:hAnsi="Times New Roman" w:cs="Times New Roman"/>
          <w:vertAlign w:val="subscript"/>
        </w:rPr>
        <w:t>2</w:t>
      </w:r>
      <w:r w:rsidR="00FB5C93" w:rsidRPr="00926F17">
        <w:rPr>
          <w:rFonts w:ascii="Times New Roman" w:hAnsi="Times New Roman" w:cs="Times New Roman"/>
        </w:rPr>
        <w:t xml:space="preserve"> n</w:t>
      </w:r>
      <w:r w:rsidRPr="00926F17">
        <w:rPr>
          <w:rFonts w:ascii="Times New Roman" w:hAnsi="Times New Roman" w:cs="Times New Roman"/>
        </w:rPr>
        <w:t xml:space="preserve"> &lt; k</w:t>
      </w:r>
    </w:p>
    <w:p w14:paraId="2358406C" w14:textId="17BDF448" w:rsidR="00FB5C93" w:rsidRPr="00926F17" w:rsidRDefault="00B80AA6" w:rsidP="00FB5C93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k-1 ≤ └ </w:t>
      </w:r>
      <w:r w:rsidR="00FB5C93" w:rsidRPr="00926F17">
        <w:rPr>
          <w:rFonts w:ascii="Times New Roman" w:hAnsi="Times New Roman" w:cs="Times New Roman"/>
        </w:rPr>
        <w:t>log</w:t>
      </w:r>
      <w:r w:rsidR="00FB5C93" w:rsidRPr="00926F17">
        <w:rPr>
          <w:rFonts w:ascii="Times New Roman" w:hAnsi="Times New Roman" w:cs="Times New Roman"/>
          <w:vertAlign w:val="subscript"/>
        </w:rPr>
        <w:t>2</w:t>
      </w:r>
      <w:r w:rsidR="00FB5C93" w:rsidRPr="00926F17">
        <w:rPr>
          <w:rFonts w:ascii="Times New Roman" w:hAnsi="Times New Roman" w:cs="Times New Roman"/>
        </w:rPr>
        <w:t xml:space="preserve"> n</w:t>
      </w:r>
      <w:r w:rsidRPr="00926F17">
        <w:rPr>
          <w:rFonts w:ascii="Times New Roman" w:hAnsi="Times New Roman" w:cs="Times New Roman"/>
        </w:rPr>
        <w:t xml:space="preserve"> ┘ &lt; k</w:t>
      </w:r>
    </w:p>
    <w:p w14:paraId="0A0977E1" w14:textId="58DFB409" w:rsidR="00B80AA6" w:rsidRPr="00926F17" w:rsidRDefault="00B80AA6" w:rsidP="00FB5C93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k ≤ └ </w:t>
      </w:r>
      <w:r w:rsidR="00FB5C93" w:rsidRPr="00926F17">
        <w:rPr>
          <w:rFonts w:ascii="Times New Roman" w:hAnsi="Times New Roman" w:cs="Times New Roman"/>
        </w:rPr>
        <w:t>log</w:t>
      </w:r>
      <w:r w:rsidR="00FB5C93" w:rsidRPr="00926F17">
        <w:rPr>
          <w:rFonts w:ascii="Times New Roman" w:hAnsi="Times New Roman" w:cs="Times New Roman"/>
          <w:vertAlign w:val="subscript"/>
        </w:rPr>
        <w:t>2</w:t>
      </w:r>
      <w:r w:rsidR="00FB5C93" w:rsidRPr="00926F17">
        <w:rPr>
          <w:rFonts w:ascii="Times New Roman" w:hAnsi="Times New Roman" w:cs="Times New Roman"/>
        </w:rPr>
        <w:t xml:space="preserve"> n</w:t>
      </w:r>
      <w:r w:rsidRPr="00926F17">
        <w:rPr>
          <w:rFonts w:ascii="Times New Roman" w:hAnsi="Times New Roman" w:cs="Times New Roman"/>
        </w:rPr>
        <w:t xml:space="preserve"> ┘ + 1 &lt; k + 1</w:t>
      </w:r>
    </w:p>
    <w:p w14:paraId="190AA81F" w14:textId="48E0617D" w:rsidR="008B24D9" w:rsidRPr="00926F17" w:rsidRDefault="008B24D9" w:rsidP="00FB5C93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</w:rPr>
      </w:pPr>
    </w:p>
    <w:p w14:paraId="6308C309" w14:textId="760501C1" w:rsidR="008B24D9" w:rsidRPr="00926F17" w:rsidRDefault="008B24D9" w:rsidP="008B24D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  <w:b/>
          <w:bCs/>
        </w:rPr>
        <w:t>Algorithm Binary:</w:t>
      </w:r>
      <w:r w:rsidRPr="00926F17">
        <w:rPr>
          <w:rFonts w:ascii="Times New Roman" w:hAnsi="Times New Roman" w:cs="Times New Roman"/>
        </w:rPr>
        <w:t xml:space="preserve"> Count the number k of </w:t>
      </w:r>
      <w:r w:rsidR="00300170" w:rsidRPr="00926F17">
        <w:rPr>
          <w:rFonts w:ascii="Times New Roman" w:hAnsi="Times New Roman" w:cs="Times New Roman"/>
        </w:rPr>
        <w:t xml:space="preserve">the </w:t>
      </w:r>
      <w:r w:rsidRPr="00926F17">
        <w:rPr>
          <w:rFonts w:ascii="Times New Roman" w:hAnsi="Times New Roman" w:cs="Times New Roman"/>
        </w:rPr>
        <w:t xml:space="preserve">binary digit in the binary representation </w:t>
      </w:r>
      <w:r w:rsidR="00300170" w:rsidRPr="00926F17">
        <w:rPr>
          <w:rFonts w:ascii="Times New Roman" w:hAnsi="Times New Roman" w:cs="Times New Roman"/>
        </w:rPr>
        <w:t xml:space="preserve">of a positive decimal integer n. </w:t>
      </w:r>
      <w:r w:rsidR="00300170" w:rsidRPr="00926F17">
        <w:rPr>
          <w:rFonts w:ascii="Times New Roman" w:hAnsi="Times New Roman" w:cs="Times New Roman"/>
          <w:highlight w:val="yellow"/>
        </w:rPr>
        <w:t xml:space="preserve">Running time is </w:t>
      </w:r>
      <w:r w:rsidR="00F232A3" w:rsidRPr="00926F17">
        <w:rPr>
          <w:rFonts w:ascii="Times New Roman" w:hAnsi="Times New Roman" w:cs="Times New Roman"/>
          <w:highlight w:val="yellow"/>
        </w:rPr>
        <w:t>O (</w:t>
      </w:r>
      <w:r w:rsidR="00300170" w:rsidRPr="00926F17">
        <w:rPr>
          <w:rFonts w:ascii="Times New Roman" w:hAnsi="Times New Roman" w:cs="Times New Roman"/>
          <w:highlight w:val="yellow"/>
        </w:rPr>
        <w:t>log</w:t>
      </w:r>
      <w:r w:rsidR="00300170" w:rsidRPr="00926F17">
        <w:rPr>
          <w:rFonts w:ascii="Times New Roman" w:hAnsi="Times New Roman" w:cs="Times New Roman"/>
          <w:highlight w:val="yellow"/>
          <w:vertAlign w:val="subscript"/>
        </w:rPr>
        <w:t>2</w:t>
      </w:r>
      <w:r w:rsidR="00300170" w:rsidRPr="00926F17">
        <w:rPr>
          <w:rFonts w:ascii="Times New Roman" w:hAnsi="Times New Roman" w:cs="Times New Roman"/>
          <w:highlight w:val="yellow"/>
        </w:rPr>
        <w:t xml:space="preserve"> n)</w:t>
      </w:r>
    </w:p>
    <w:p w14:paraId="44E91279" w14:textId="3C76971B" w:rsidR="008B24D9" w:rsidRPr="00926F17" w:rsidRDefault="008B24D9" w:rsidP="00FB5C93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</w:rPr>
      </w:pPr>
    </w:p>
    <w:p w14:paraId="2C8FB6E9" w14:textId="18E2A2ED" w:rsidR="008B24D9" w:rsidRPr="00926F17" w:rsidRDefault="00300170" w:rsidP="008B24D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  <w:b/>
          <w:bCs/>
        </w:rPr>
        <w:t xml:space="preserve">Algorithm </w:t>
      </w:r>
      <w:r w:rsidR="008B24D9" w:rsidRPr="00926F17">
        <w:rPr>
          <w:rFonts w:ascii="Times New Roman" w:hAnsi="Times New Roman" w:cs="Times New Roman"/>
          <w:b/>
          <w:bCs/>
        </w:rPr>
        <w:t>Addition:</w:t>
      </w:r>
      <w:r w:rsidR="008B24D9" w:rsidRPr="00926F17">
        <w:rPr>
          <w:rFonts w:ascii="Times New Roman" w:hAnsi="Times New Roman" w:cs="Times New Roman"/>
        </w:rPr>
        <w:t xml:space="preserve"> If each of x and y is n bits long. Adding two n-bit numbers requires n operations, disregarding at least reading them awritingite down the answer. The </w:t>
      </w:r>
      <w:r w:rsidR="008B24D9" w:rsidRPr="00926F17">
        <w:rPr>
          <w:rFonts w:ascii="Times New Roman" w:hAnsi="Times New Roman" w:cs="Times New Roman"/>
          <w:highlight w:val="yellow"/>
        </w:rPr>
        <w:t>sum of x and y is n+1</w:t>
      </w:r>
      <w:r w:rsidR="008B24D9" w:rsidRPr="00926F17">
        <w:rPr>
          <w:rFonts w:ascii="Times New Roman" w:hAnsi="Times New Roman" w:cs="Times New Roman"/>
        </w:rPr>
        <w:t xml:space="preserve"> bits at most. The total </w:t>
      </w:r>
      <w:r w:rsidR="008B24D9" w:rsidRPr="00926F17">
        <w:rPr>
          <w:rFonts w:ascii="Times New Roman" w:hAnsi="Times New Roman" w:cs="Times New Roman"/>
        </w:rPr>
        <w:t xml:space="preserve">running time for the addition algorithm is of the form c0 + c1 n, where c0 and c1 are some constants. It is linear. </w:t>
      </w:r>
      <w:r w:rsidR="008B24D9" w:rsidRPr="00926F17">
        <w:rPr>
          <w:rFonts w:ascii="Times New Roman" w:hAnsi="Times New Roman" w:cs="Times New Roman"/>
          <w:highlight w:val="yellow"/>
        </w:rPr>
        <w:t>The running time is O(n)</w:t>
      </w:r>
      <w:r w:rsidRPr="00926F17">
        <w:rPr>
          <w:rFonts w:ascii="Times New Roman" w:hAnsi="Times New Roman" w:cs="Times New Roman"/>
        </w:rPr>
        <w:t xml:space="preserve">. This is an </w:t>
      </w:r>
      <w:r w:rsidRPr="00926F17">
        <w:rPr>
          <w:rFonts w:ascii="Times New Roman" w:hAnsi="Times New Roman" w:cs="Times New Roman"/>
          <w:highlight w:val="yellow"/>
        </w:rPr>
        <w:t>optimal</w:t>
      </w:r>
      <w:r w:rsidRPr="00926F17">
        <w:rPr>
          <w:rFonts w:ascii="Times New Roman" w:hAnsi="Times New Roman" w:cs="Times New Roman"/>
        </w:rPr>
        <w:t xml:space="preserve"> algorithm.</w:t>
      </w:r>
    </w:p>
    <w:p w14:paraId="5F44B016" w14:textId="77777777" w:rsidR="00300170" w:rsidRPr="00926F17" w:rsidRDefault="00300170" w:rsidP="00300170">
      <w:pPr>
        <w:pStyle w:val="ListParagraph"/>
        <w:rPr>
          <w:rFonts w:ascii="Times New Roman" w:hAnsi="Times New Roman" w:cs="Times New Roman"/>
        </w:rPr>
      </w:pPr>
    </w:p>
    <w:p w14:paraId="49911E50" w14:textId="43441621" w:rsidR="00300170" w:rsidRPr="00926F17" w:rsidRDefault="00300170" w:rsidP="008B24D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  <w:b/>
          <w:bCs/>
        </w:rPr>
        <w:t>Multiplication:</w:t>
      </w:r>
      <w:r w:rsidRPr="00926F17">
        <w:rPr>
          <w:rFonts w:ascii="Times New Roman" w:hAnsi="Times New Roman" w:cs="Times New Roman"/>
        </w:rPr>
        <w:t xml:space="preserve"> </w:t>
      </w:r>
      <w:r w:rsidR="00D50C8B" w:rsidRPr="00926F17">
        <w:rPr>
          <w:rFonts w:ascii="Times New Roman" w:hAnsi="Times New Roman" w:cs="Times New Roman"/>
        </w:rPr>
        <w:t>Left shifting</w:t>
      </w:r>
      <w:r w:rsidRPr="00926F17">
        <w:rPr>
          <w:rFonts w:ascii="Times New Roman" w:hAnsi="Times New Roman" w:cs="Times New Roman"/>
        </w:rPr>
        <w:t xml:space="preserve"> (for multiplication) is a quick way to multiply by the base</w:t>
      </w:r>
      <w:r w:rsidR="00D50C8B" w:rsidRPr="00926F17">
        <w:rPr>
          <w:rFonts w:ascii="Times New Roman" w:hAnsi="Times New Roman" w:cs="Times New Roman"/>
        </w:rPr>
        <w:t xml:space="preserve">. Let x and y be both n bits. There are </w:t>
      </w:r>
      <w:r w:rsidR="00D50C8B" w:rsidRPr="00926F17">
        <w:rPr>
          <w:rFonts w:ascii="Times New Roman" w:hAnsi="Times New Roman" w:cs="Times New Roman"/>
          <w:highlight w:val="yellow"/>
        </w:rPr>
        <w:t>n intermediate rows with lengths of up to 2n bits</w:t>
      </w:r>
      <w:r w:rsidR="00D50C8B" w:rsidRPr="00926F17">
        <w:rPr>
          <w:rFonts w:ascii="Times New Roman" w:hAnsi="Times New Roman" w:cs="Times New Roman"/>
        </w:rPr>
        <w:t xml:space="preserve"> (take the shifting into account). The total time taken to add up these rows doing two numbers (per two rows) at a time is </w:t>
      </w:r>
      <w:r w:rsidR="00D50C8B" w:rsidRPr="00926F17">
        <w:rPr>
          <w:rFonts w:ascii="Times New Roman" w:hAnsi="Times New Roman" w:cs="Times New Roman"/>
          <w:highlight w:val="yellow"/>
        </w:rPr>
        <w:t>O (n</w:t>
      </w:r>
      <w:r w:rsidR="00D50C8B" w:rsidRPr="00926F17">
        <w:rPr>
          <w:rFonts w:ascii="Times New Roman" w:hAnsi="Times New Roman" w:cs="Times New Roman"/>
          <w:highlight w:val="yellow"/>
          <w:vertAlign w:val="superscript"/>
        </w:rPr>
        <w:t>2</w:t>
      </w:r>
      <w:r w:rsidR="00D50C8B" w:rsidRPr="00926F17">
        <w:rPr>
          <w:rFonts w:ascii="Times New Roman" w:hAnsi="Times New Roman" w:cs="Times New Roman"/>
          <w:highlight w:val="yellow"/>
        </w:rPr>
        <w:t>)</w:t>
      </w:r>
    </w:p>
    <w:p w14:paraId="54610100" w14:textId="77777777" w:rsidR="00D50C8B" w:rsidRPr="00926F17" w:rsidRDefault="00D50C8B" w:rsidP="00D50C8B">
      <w:pPr>
        <w:pStyle w:val="ListParagraph"/>
        <w:rPr>
          <w:rFonts w:ascii="Times New Roman" w:hAnsi="Times New Roman" w:cs="Times New Roman"/>
        </w:rPr>
      </w:pPr>
    </w:p>
    <w:p w14:paraId="1495DD8C" w14:textId="11759F7C" w:rsidR="00D50C8B" w:rsidRPr="00926F17" w:rsidRDefault="00D50C8B" w:rsidP="008B24D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  <w:b/>
          <w:bCs/>
        </w:rPr>
        <w:t>Integer division:</w:t>
      </w:r>
      <w:r w:rsidRPr="00926F17">
        <w:rPr>
          <w:rFonts w:ascii="Times New Roman" w:hAnsi="Times New Roman" w:cs="Times New Roman"/>
        </w:rPr>
        <w:t xml:space="preserve"> Likewise, the effect of a right shift (</w:t>
      </w:r>
      <w:r w:rsidR="00E00CCD" w:rsidRPr="00926F17">
        <w:rPr>
          <w:rFonts w:ascii="Times New Roman" w:hAnsi="Times New Roman" w:cs="Times New Roman"/>
        </w:rPr>
        <w:t xml:space="preserve">Integer Division </w:t>
      </w:r>
      <w:r w:rsidRPr="00926F17">
        <w:rPr>
          <w:rFonts w:ascii="Times New Roman" w:hAnsi="Times New Roman" w:cs="Times New Roman"/>
        </w:rPr>
        <w:t xml:space="preserve">for division by 2) is to divide by the base, rounding down if needed. </w:t>
      </w:r>
      <w:r w:rsidR="00E00CCD" w:rsidRPr="00926F17">
        <w:rPr>
          <w:rFonts w:ascii="Times New Roman" w:hAnsi="Times New Roman" w:cs="Times New Roman"/>
        </w:rPr>
        <w:t>Example: 13/16 = (((13/2)/2)/2)/2. Allows us to shift right four times and pack 0000 on the significant bits to obtain 0000, which is equal to 0. Continue from above, └ 1/2 ┘ = 0</w:t>
      </w:r>
    </w:p>
    <w:p w14:paraId="46EDC539" w14:textId="77777777" w:rsidR="00E00CCD" w:rsidRPr="00926F17" w:rsidRDefault="00E00CCD" w:rsidP="00E00CCD">
      <w:pPr>
        <w:pStyle w:val="ListParagraph"/>
        <w:rPr>
          <w:rFonts w:ascii="Times New Roman" w:hAnsi="Times New Roman" w:cs="Times New Roman"/>
        </w:rPr>
      </w:pPr>
    </w:p>
    <w:p w14:paraId="68740B98" w14:textId="046494C0" w:rsidR="00E00CCD" w:rsidRPr="00926F17" w:rsidRDefault="00E00CCD" w:rsidP="008B24D9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  <w:b/>
          <w:bCs/>
        </w:rPr>
        <w:t xml:space="preserve">Al Khwarizmi’s </w:t>
      </w:r>
      <w:r w:rsidR="00186DE6" w:rsidRPr="00926F17">
        <w:rPr>
          <w:rFonts w:ascii="Times New Roman" w:hAnsi="Times New Roman" w:cs="Times New Roman"/>
          <w:b/>
          <w:bCs/>
        </w:rPr>
        <w:t xml:space="preserve">Multiplication </w:t>
      </w:r>
      <w:r w:rsidRPr="00926F17">
        <w:rPr>
          <w:rFonts w:ascii="Times New Roman" w:hAnsi="Times New Roman" w:cs="Times New Roman"/>
          <w:b/>
          <w:bCs/>
        </w:rPr>
        <w:t>Algorithm:</w:t>
      </w:r>
      <w:r w:rsidRPr="00926F17">
        <w:rPr>
          <w:rFonts w:ascii="Times New Roman" w:hAnsi="Times New Roman" w:cs="Times New Roman"/>
        </w:rPr>
        <w:t xml:space="preserve"> y * x = x + 2 </w:t>
      </w:r>
      <w:proofErr w:type="gramStart"/>
      <w:r w:rsidRPr="00926F17">
        <w:rPr>
          <w:rFonts w:ascii="Times New Roman" w:hAnsi="Times New Roman" w:cs="Times New Roman"/>
        </w:rPr>
        <w:t>( x</w:t>
      </w:r>
      <w:proofErr w:type="gramEnd"/>
      <w:r w:rsidRPr="00926F17">
        <w:rPr>
          <w:rFonts w:ascii="Times New Roman" w:hAnsi="Times New Roman" w:cs="Times New Roman"/>
        </w:rPr>
        <w:t xml:space="preserve"> * y/2) </w:t>
      </w:r>
      <w:r w:rsidRPr="00926F17">
        <w:rPr>
          <w:rFonts w:ascii="Times New Roman" w:hAnsi="Times New Roman" w:cs="Times New Roman"/>
          <w:highlight w:val="yellow"/>
        </w:rPr>
        <w:t>if y is odd or</w:t>
      </w:r>
      <w:r w:rsidRPr="00926F17">
        <w:rPr>
          <w:rFonts w:ascii="Times New Roman" w:hAnsi="Times New Roman" w:cs="Times New Roman"/>
        </w:rPr>
        <w:t xml:space="preserve"> 2 (x * y/2) </w:t>
      </w:r>
      <w:r w:rsidRPr="00926F17">
        <w:rPr>
          <w:rFonts w:ascii="Times New Roman" w:hAnsi="Times New Roman" w:cs="Times New Roman"/>
          <w:highlight w:val="yellow"/>
        </w:rPr>
        <w:t>if y is even.</w:t>
      </w:r>
      <w:r w:rsidRPr="00926F17">
        <w:rPr>
          <w:rFonts w:ascii="Times New Roman" w:hAnsi="Times New Roman" w:cs="Times New Roman"/>
        </w:rPr>
        <w:t xml:space="preserve"> </w:t>
      </w:r>
      <w:r w:rsidR="00F12260" w:rsidRPr="00926F17">
        <w:rPr>
          <w:rFonts w:ascii="Times New Roman" w:hAnsi="Times New Roman" w:cs="Times New Roman"/>
        </w:rPr>
        <w:t>Al Khwarizmi’s Algorithm resolves the product of two integers as a process of halving one integer by 2, doubling the other integer by 2, and adding this integer if needed.</w:t>
      </w:r>
    </w:p>
    <w:p w14:paraId="4F1C7FE8" w14:textId="77777777" w:rsidR="000E7D88" w:rsidRPr="00926F17" w:rsidRDefault="000E7D88" w:rsidP="000E7D88">
      <w:pPr>
        <w:pStyle w:val="ListParagraph"/>
        <w:rPr>
          <w:rFonts w:ascii="Times New Roman" w:hAnsi="Times New Roman" w:cs="Times New Roman"/>
        </w:rPr>
      </w:pPr>
    </w:p>
    <w:p w14:paraId="55984F06" w14:textId="0F5A5DD3" w:rsidR="000E7D88" w:rsidRPr="00926F17" w:rsidRDefault="000E7D88" w:rsidP="000E7D88">
      <w:pPr>
        <w:pStyle w:val="ListParagraph"/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Example: x = 13, y 38 (13 = 1101, 38 = 100110)</w:t>
      </w:r>
    </w:p>
    <w:p w14:paraId="5AB95D56" w14:textId="77777777" w:rsidR="000E7D88" w:rsidRPr="00926F17" w:rsidRDefault="000E7D88" w:rsidP="000E7D88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60"/>
        <w:gridCol w:w="1503"/>
        <w:gridCol w:w="962"/>
        <w:gridCol w:w="1665"/>
      </w:tblGrid>
      <w:tr w:rsidR="000E7D88" w:rsidRPr="00926F17" w14:paraId="62900CC9" w14:textId="77777777" w:rsidTr="008424E4">
        <w:tc>
          <w:tcPr>
            <w:tcW w:w="2141" w:type="dxa"/>
          </w:tcPr>
          <w:p w14:paraId="5342DEC4" w14:textId="1CC53464" w:rsidR="000E7D88" w:rsidRPr="00926F17" w:rsidRDefault="000E7D88" w:rsidP="000E7D8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lastRenderedPageBreak/>
              <w:t>Y</w:t>
            </w:r>
          </w:p>
        </w:tc>
        <w:tc>
          <w:tcPr>
            <w:tcW w:w="2185" w:type="dxa"/>
          </w:tcPr>
          <w:p w14:paraId="4768DE4B" w14:textId="2091F68C" w:rsidR="000E7D88" w:rsidRPr="00926F17" w:rsidRDefault="000E7D88" w:rsidP="000E7D8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2088" w:type="dxa"/>
          </w:tcPr>
          <w:p w14:paraId="1D24BBF7" w14:textId="77777777" w:rsidR="000E7D88" w:rsidRPr="00926F17" w:rsidRDefault="000E7D88" w:rsidP="000E7D8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216" w:type="dxa"/>
          </w:tcPr>
          <w:p w14:paraId="254BA89B" w14:textId="22D3FCC5" w:rsidR="000E7D88" w:rsidRPr="00926F17" w:rsidRDefault="000E7D88" w:rsidP="000E7D88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*100110</w:t>
            </w:r>
          </w:p>
        </w:tc>
      </w:tr>
      <w:tr w:rsidR="000E7D88" w:rsidRPr="00926F17" w14:paraId="3F62585D" w14:textId="77777777" w:rsidTr="008424E4">
        <w:tc>
          <w:tcPr>
            <w:tcW w:w="2141" w:type="dxa"/>
          </w:tcPr>
          <w:p w14:paraId="4B4769FD" w14:textId="2CAC479A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00110</w:t>
            </w:r>
          </w:p>
        </w:tc>
        <w:tc>
          <w:tcPr>
            <w:tcW w:w="2185" w:type="dxa"/>
          </w:tcPr>
          <w:p w14:paraId="0DB9E921" w14:textId="735C1E24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0000</w:t>
            </w:r>
          </w:p>
        </w:tc>
        <w:tc>
          <w:tcPr>
            <w:tcW w:w="2088" w:type="dxa"/>
          </w:tcPr>
          <w:p w14:paraId="30313EC7" w14:textId="63ED4837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Str</w:t>
            </w:r>
          </w:p>
        </w:tc>
        <w:tc>
          <w:tcPr>
            <w:tcW w:w="2216" w:type="dxa"/>
          </w:tcPr>
          <w:p w14:paraId="6C421D13" w14:textId="200221ED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0000</w:t>
            </w:r>
          </w:p>
        </w:tc>
      </w:tr>
      <w:tr w:rsidR="000E7D88" w:rsidRPr="00926F17" w14:paraId="178C5968" w14:textId="77777777" w:rsidTr="008424E4">
        <w:tc>
          <w:tcPr>
            <w:tcW w:w="2141" w:type="dxa"/>
          </w:tcPr>
          <w:p w14:paraId="3AE4C85E" w14:textId="536BA955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0011</w:t>
            </w:r>
          </w:p>
        </w:tc>
        <w:tc>
          <w:tcPr>
            <w:tcW w:w="2185" w:type="dxa"/>
          </w:tcPr>
          <w:p w14:paraId="75E79D28" w14:textId="0AED9CB0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</w:t>
            </w:r>
          </w:p>
        </w:tc>
        <w:tc>
          <w:tcPr>
            <w:tcW w:w="2088" w:type="dxa"/>
          </w:tcPr>
          <w:p w14:paraId="5184EDA8" w14:textId="77777777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216" w:type="dxa"/>
          </w:tcPr>
          <w:p w14:paraId="739E360C" w14:textId="37C41846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</w:t>
            </w:r>
          </w:p>
        </w:tc>
      </w:tr>
      <w:tr w:rsidR="000E7D88" w:rsidRPr="00926F17" w14:paraId="6CD10569" w14:textId="77777777" w:rsidTr="008424E4">
        <w:tc>
          <w:tcPr>
            <w:tcW w:w="2141" w:type="dxa"/>
          </w:tcPr>
          <w:p w14:paraId="7E4EA5BF" w14:textId="0B98FBAE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001</w:t>
            </w:r>
          </w:p>
        </w:tc>
        <w:tc>
          <w:tcPr>
            <w:tcW w:w="2185" w:type="dxa"/>
          </w:tcPr>
          <w:p w14:paraId="2A398EB8" w14:textId="29BD6145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0</w:t>
            </w:r>
          </w:p>
        </w:tc>
        <w:tc>
          <w:tcPr>
            <w:tcW w:w="2088" w:type="dxa"/>
          </w:tcPr>
          <w:p w14:paraId="7D24E5E8" w14:textId="77777777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216" w:type="dxa"/>
          </w:tcPr>
          <w:p w14:paraId="0B94F6E9" w14:textId="623C4A76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0</w:t>
            </w:r>
          </w:p>
        </w:tc>
      </w:tr>
      <w:tr w:rsidR="000E7D88" w:rsidRPr="00926F17" w14:paraId="682F2A82" w14:textId="77777777" w:rsidTr="008424E4">
        <w:tc>
          <w:tcPr>
            <w:tcW w:w="2141" w:type="dxa"/>
          </w:tcPr>
          <w:p w14:paraId="29C972E6" w14:textId="49A36263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2185" w:type="dxa"/>
          </w:tcPr>
          <w:p w14:paraId="3049AECF" w14:textId="426EDBBF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0000000</w:t>
            </w:r>
          </w:p>
        </w:tc>
        <w:tc>
          <w:tcPr>
            <w:tcW w:w="2088" w:type="dxa"/>
          </w:tcPr>
          <w:p w14:paraId="15C3F918" w14:textId="22007505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Str</w:t>
            </w:r>
          </w:p>
        </w:tc>
        <w:tc>
          <w:tcPr>
            <w:tcW w:w="2216" w:type="dxa"/>
          </w:tcPr>
          <w:p w14:paraId="1A37C28C" w14:textId="44EB0944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0000000</w:t>
            </w:r>
          </w:p>
        </w:tc>
      </w:tr>
      <w:tr w:rsidR="000E7D88" w:rsidRPr="00926F17" w14:paraId="4339DCB1" w14:textId="77777777" w:rsidTr="008424E4">
        <w:tc>
          <w:tcPr>
            <w:tcW w:w="2141" w:type="dxa"/>
          </w:tcPr>
          <w:p w14:paraId="747E9929" w14:textId="41D81246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185" w:type="dxa"/>
          </w:tcPr>
          <w:p w14:paraId="37C6B53A" w14:textId="3ED20260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00000000</w:t>
            </w:r>
          </w:p>
        </w:tc>
        <w:tc>
          <w:tcPr>
            <w:tcW w:w="2088" w:type="dxa"/>
          </w:tcPr>
          <w:p w14:paraId="5D234B4F" w14:textId="3FD095D7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Str</w:t>
            </w:r>
          </w:p>
        </w:tc>
        <w:tc>
          <w:tcPr>
            <w:tcW w:w="2216" w:type="dxa"/>
          </w:tcPr>
          <w:p w14:paraId="2E0CFC5A" w14:textId="0C2723AD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00000000</w:t>
            </w:r>
          </w:p>
        </w:tc>
      </w:tr>
      <w:tr w:rsidR="000E7D88" w:rsidRPr="00926F17" w14:paraId="4F4AA6E0" w14:textId="77777777" w:rsidTr="008424E4">
        <w:tc>
          <w:tcPr>
            <w:tcW w:w="2141" w:type="dxa"/>
          </w:tcPr>
          <w:p w14:paraId="1DD43D88" w14:textId="40113CC3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185" w:type="dxa"/>
          </w:tcPr>
          <w:p w14:paraId="72494BF7" w14:textId="41902261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0000</w:t>
            </w:r>
          </w:p>
        </w:tc>
        <w:tc>
          <w:tcPr>
            <w:tcW w:w="2088" w:type="dxa"/>
          </w:tcPr>
          <w:p w14:paraId="00F44077" w14:textId="77777777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216" w:type="dxa"/>
          </w:tcPr>
          <w:p w14:paraId="3559C0EA" w14:textId="093AD25D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0000</w:t>
            </w:r>
          </w:p>
        </w:tc>
      </w:tr>
      <w:tr w:rsidR="000E7D88" w:rsidRPr="00926F17" w14:paraId="115CED1A" w14:textId="77777777" w:rsidTr="008424E4">
        <w:tc>
          <w:tcPr>
            <w:tcW w:w="2141" w:type="dxa"/>
          </w:tcPr>
          <w:p w14:paraId="7DF0CADB" w14:textId="094270C8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Sum except 0</w:t>
            </w:r>
          </w:p>
        </w:tc>
        <w:tc>
          <w:tcPr>
            <w:tcW w:w="2185" w:type="dxa"/>
          </w:tcPr>
          <w:p w14:paraId="17C1A74A" w14:textId="77777777" w:rsidR="000E7D88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</w:t>
            </w:r>
          </w:p>
          <w:p w14:paraId="00A5F85B" w14:textId="77777777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0</w:t>
            </w:r>
          </w:p>
          <w:p w14:paraId="19A3363C" w14:textId="7A35708E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0100000</w:t>
            </w:r>
          </w:p>
        </w:tc>
        <w:tc>
          <w:tcPr>
            <w:tcW w:w="2088" w:type="dxa"/>
          </w:tcPr>
          <w:p w14:paraId="25646D3F" w14:textId="77777777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216" w:type="dxa"/>
          </w:tcPr>
          <w:p w14:paraId="18BFCE60" w14:textId="77777777" w:rsidR="000E7D88" w:rsidRPr="00926F17" w:rsidRDefault="000E7D88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</w:p>
        </w:tc>
      </w:tr>
      <w:tr w:rsidR="008424E4" w:rsidRPr="00926F17" w14:paraId="65A38F99" w14:textId="77777777" w:rsidTr="008424E4">
        <w:tc>
          <w:tcPr>
            <w:tcW w:w="2141" w:type="dxa"/>
          </w:tcPr>
          <w:p w14:paraId="280589C1" w14:textId="6553821A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2185" w:type="dxa"/>
          </w:tcPr>
          <w:p w14:paraId="7782725F" w14:textId="641CEFEC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1101110</w:t>
            </w:r>
          </w:p>
        </w:tc>
        <w:tc>
          <w:tcPr>
            <w:tcW w:w="2088" w:type="dxa"/>
          </w:tcPr>
          <w:p w14:paraId="626AAEBB" w14:textId="77777777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216" w:type="dxa"/>
          </w:tcPr>
          <w:p w14:paraId="31BE1E77" w14:textId="4010C011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111101110</w:t>
            </w:r>
          </w:p>
        </w:tc>
      </w:tr>
      <w:tr w:rsidR="008424E4" w:rsidRPr="00926F17" w14:paraId="1D943A23" w14:textId="77777777" w:rsidTr="008424E4">
        <w:tc>
          <w:tcPr>
            <w:tcW w:w="2141" w:type="dxa"/>
          </w:tcPr>
          <w:p w14:paraId="064723DA" w14:textId="77777777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185" w:type="dxa"/>
          </w:tcPr>
          <w:p w14:paraId="723704BC" w14:textId="4F770AD5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(494)</w:t>
            </w:r>
          </w:p>
        </w:tc>
        <w:tc>
          <w:tcPr>
            <w:tcW w:w="2088" w:type="dxa"/>
          </w:tcPr>
          <w:p w14:paraId="43BD9662" w14:textId="77777777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216" w:type="dxa"/>
          </w:tcPr>
          <w:p w14:paraId="5B3F11A1" w14:textId="5DA51C93" w:rsidR="008424E4" w:rsidRPr="00926F17" w:rsidRDefault="008424E4" w:rsidP="008424E4">
            <w:pPr>
              <w:pStyle w:val="ListParagraph"/>
              <w:spacing w:line="360" w:lineRule="auto"/>
              <w:ind w:left="0"/>
              <w:jc w:val="right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(494)</w:t>
            </w:r>
          </w:p>
        </w:tc>
      </w:tr>
    </w:tbl>
    <w:p w14:paraId="2E0D9928" w14:textId="77777777" w:rsidR="000E7D88" w:rsidRPr="00926F17" w:rsidRDefault="000E7D88" w:rsidP="000E7D88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58298ACA" w14:textId="77777777" w:rsidR="000E7D88" w:rsidRPr="00926F17" w:rsidRDefault="000E7D88" w:rsidP="000E7D88">
      <w:pPr>
        <w:pStyle w:val="ListParagraph"/>
        <w:rPr>
          <w:rFonts w:ascii="Times New Roman" w:hAnsi="Times New Roman" w:cs="Times New Roman"/>
        </w:rPr>
      </w:pPr>
    </w:p>
    <w:p w14:paraId="0C9F5917" w14:textId="7C3314C0" w:rsidR="000E7D88" w:rsidRPr="00926F17" w:rsidRDefault="00186DE6" w:rsidP="00186DE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  <w:b/>
          <w:bCs/>
        </w:rPr>
        <w:t>Multiplication à la Franҫais</w:t>
      </w:r>
      <w:r w:rsidRPr="00926F17">
        <w:rPr>
          <w:rFonts w:ascii="Times New Roman" w:hAnsi="Times New Roman" w:cs="Times New Roman"/>
        </w:rPr>
        <w:t xml:space="preserve"> - A recursive algorithm that directly implements this rule (Al Khwarizmi’s Multiplication Algorithm):</w:t>
      </w:r>
    </w:p>
    <w:p w14:paraId="71B3CD05" w14:textId="628603EF" w:rsidR="00186DE6" w:rsidRPr="00926F17" w:rsidRDefault="00186DE6" w:rsidP="00186DE6">
      <w:pPr>
        <w:pStyle w:val="ListParagraph"/>
        <w:spacing w:line="360" w:lineRule="auto"/>
        <w:rPr>
          <w:rFonts w:ascii="Times New Roman" w:hAnsi="Times New Roman" w:cs="Times New Roman"/>
          <w:b/>
          <w:bCs/>
        </w:rPr>
      </w:pPr>
      <w:r w:rsidRPr="00926F17">
        <w:rPr>
          <w:rFonts w:ascii="Times New Roman" w:hAnsi="Times New Roman" w:cs="Times New Roman"/>
          <w:b/>
          <w:bCs/>
        </w:rPr>
        <w:t>Function multiply</w:t>
      </w:r>
      <w:r w:rsidR="000A1E2A" w:rsidRPr="00926F17">
        <w:rPr>
          <w:rFonts w:ascii="Times New Roman" w:hAnsi="Times New Roman" w:cs="Times New Roman"/>
          <w:b/>
          <w:bCs/>
        </w:rPr>
        <w:t xml:space="preserve"> </w:t>
      </w:r>
      <w:r w:rsidRPr="00926F17">
        <w:rPr>
          <w:rFonts w:ascii="Times New Roman" w:hAnsi="Times New Roman" w:cs="Times New Roman"/>
          <w:b/>
          <w:bCs/>
        </w:rPr>
        <w:t xml:space="preserve">(x, y) </w:t>
      </w:r>
    </w:p>
    <w:p w14:paraId="70FD2764" w14:textId="77777777" w:rsidR="00186DE6" w:rsidRPr="00926F17" w:rsidRDefault="00186DE6" w:rsidP="00186DE6">
      <w:pPr>
        <w:pStyle w:val="ListParagraph"/>
        <w:spacing w:line="360" w:lineRule="auto"/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Input: Two n-bit integers x and y, where y ≥ 0 </w:t>
      </w:r>
    </w:p>
    <w:p w14:paraId="5E606A11" w14:textId="77777777" w:rsidR="00186DE6" w:rsidRPr="00926F17" w:rsidRDefault="00186DE6" w:rsidP="00186DE6">
      <w:pPr>
        <w:pStyle w:val="ListParagraph"/>
        <w:spacing w:line="360" w:lineRule="auto"/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Output: Their product </w:t>
      </w:r>
    </w:p>
    <w:p w14:paraId="1EE979C8" w14:textId="77777777" w:rsidR="00212805" w:rsidRPr="00926F17" w:rsidRDefault="00212805" w:rsidP="00186DE6">
      <w:pPr>
        <w:pStyle w:val="ListParagraph"/>
        <w:spacing w:line="360" w:lineRule="auto"/>
        <w:ind w:firstLine="720"/>
        <w:rPr>
          <w:rFonts w:ascii="Times New Roman" w:hAnsi="Times New Roman" w:cs="Times New Roman"/>
        </w:rPr>
      </w:pPr>
    </w:p>
    <w:p w14:paraId="1BB25A18" w14:textId="74E8B80B" w:rsidR="00186DE6" w:rsidRPr="00926F17" w:rsidRDefault="00186DE6" w:rsidP="00186DE6">
      <w:pPr>
        <w:pStyle w:val="ListParagraph"/>
        <w:spacing w:line="360" w:lineRule="auto"/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if (y = 0) then return </w:t>
      </w:r>
      <w:proofErr w:type="gramStart"/>
      <w:r w:rsidRPr="00926F17">
        <w:rPr>
          <w:rFonts w:ascii="Times New Roman" w:hAnsi="Times New Roman" w:cs="Times New Roman"/>
        </w:rPr>
        <w:t>0;</w:t>
      </w:r>
      <w:proofErr w:type="gramEnd"/>
      <w:r w:rsidRPr="00926F17">
        <w:rPr>
          <w:rFonts w:ascii="Times New Roman" w:hAnsi="Times New Roman" w:cs="Times New Roman"/>
        </w:rPr>
        <w:t xml:space="preserve"> </w:t>
      </w:r>
    </w:p>
    <w:p w14:paraId="704C0D18" w14:textId="77777777" w:rsidR="00186DE6" w:rsidRPr="00926F17" w:rsidRDefault="00186DE6" w:rsidP="00186DE6">
      <w:pPr>
        <w:pStyle w:val="ListParagraph"/>
        <w:spacing w:line="360" w:lineRule="auto"/>
        <w:ind w:firstLine="720"/>
        <w:rPr>
          <w:rFonts w:ascii="Times New Roman" w:hAnsi="Times New Roman" w:cs="Times New Roman"/>
        </w:rPr>
      </w:pPr>
      <w:proofErr w:type="gramStart"/>
      <w:r w:rsidRPr="00926F17">
        <w:rPr>
          <w:rFonts w:ascii="Times New Roman" w:hAnsi="Times New Roman" w:cs="Times New Roman"/>
        </w:rPr>
        <w:t>z :</w:t>
      </w:r>
      <w:proofErr w:type="gramEnd"/>
      <w:r w:rsidRPr="00926F17">
        <w:rPr>
          <w:rFonts w:ascii="Times New Roman" w:hAnsi="Times New Roman" w:cs="Times New Roman"/>
        </w:rPr>
        <w:t xml:space="preserve">= multiply (x, └ y/2 ┘ ); </w:t>
      </w:r>
    </w:p>
    <w:p w14:paraId="6BF3F272" w14:textId="77777777" w:rsidR="00186DE6" w:rsidRPr="00926F17" w:rsidRDefault="00186DE6" w:rsidP="00186DE6">
      <w:pPr>
        <w:pStyle w:val="ListParagraph"/>
        <w:spacing w:line="360" w:lineRule="auto"/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if (y is even) then return 2z </w:t>
      </w:r>
    </w:p>
    <w:p w14:paraId="4EB0108C" w14:textId="4A51D9DD" w:rsidR="00186DE6" w:rsidRPr="00926F17" w:rsidRDefault="00186DE6" w:rsidP="00212805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else return x + </w:t>
      </w:r>
      <w:proofErr w:type="gramStart"/>
      <w:r w:rsidRPr="00926F17">
        <w:rPr>
          <w:rFonts w:ascii="Times New Roman" w:hAnsi="Times New Roman" w:cs="Times New Roman"/>
        </w:rPr>
        <w:t>2z;</w:t>
      </w:r>
      <w:proofErr w:type="gramEnd"/>
    </w:p>
    <w:p w14:paraId="411FDEA8" w14:textId="2DA49FC6" w:rsidR="000A1E2A" w:rsidRPr="00926F17" w:rsidRDefault="000A1E2A" w:rsidP="000A1E2A">
      <w:p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ab/>
        <w:t xml:space="preserve">The function for multiplying two n-bit integers </w:t>
      </w:r>
      <w:r w:rsidR="00FC7AD6" w:rsidRPr="00926F17">
        <w:rPr>
          <w:rFonts w:ascii="Times New Roman" w:hAnsi="Times New Roman" w:cs="Times New Roman"/>
        </w:rPr>
        <w:t>terminates</w:t>
      </w:r>
      <w:r w:rsidRPr="00926F17">
        <w:rPr>
          <w:rFonts w:ascii="Times New Roman" w:hAnsi="Times New Roman" w:cs="Times New Roman"/>
        </w:rPr>
        <w:t xml:space="preserve"> after n recursive calls because y is halved (</w:t>
      </w:r>
      <w:r w:rsidRPr="00926F17">
        <w:rPr>
          <w:rFonts w:ascii="Cambria Math" w:hAnsi="Cambria Math" w:cs="Cambria Math"/>
        </w:rPr>
        <w:t>𝑦</w:t>
      </w:r>
      <w:r w:rsidRPr="00926F17">
        <w:rPr>
          <w:rFonts w:ascii="Times New Roman" w:hAnsi="Times New Roman" w:cs="Times New Roman"/>
        </w:rPr>
        <w:t xml:space="preserve"> /2) at each call</w:t>
      </w:r>
      <w:r w:rsidR="005F4ABC" w:rsidRPr="00926F17">
        <w:rPr>
          <w:rFonts w:ascii="Times New Roman" w:hAnsi="Times New Roman" w:cs="Times New Roman"/>
        </w:rPr>
        <w:t xml:space="preserve">. total time taken is thus </w:t>
      </w:r>
      <w:proofErr w:type="gramStart"/>
      <w:r w:rsidR="005F4ABC" w:rsidRPr="00926F17">
        <w:rPr>
          <w:rFonts w:ascii="Times New Roman" w:hAnsi="Times New Roman" w:cs="Times New Roman"/>
        </w:rPr>
        <w:t>O(</w:t>
      </w:r>
      <w:proofErr w:type="gramEnd"/>
      <w:r w:rsidR="005F4ABC" w:rsidRPr="00926F17">
        <w:rPr>
          <w:rFonts w:ascii="Times New Roman" w:hAnsi="Times New Roman" w:cs="Times New Roman"/>
        </w:rPr>
        <w:t>n2 ).</w:t>
      </w:r>
    </w:p>
    <w:p w14:paraId="7DB0E2A4" w14:textId="29AE117E" w:rsidR="00186DE6" w:rsidRPr="00926F17" w:rsidRDefault="00FC7AD6" w:rsidP="00186DE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  <w:b/>
          <w:bCs/>
        </w:rPr>
        <w:t>Multiplication ẚ la Russe</w:t>
      </w:r>
      <w:r w:rsidR="00CB5DD2" w:rsidRPr="00926F17">
        <w:rPr>
          <w:rFonts w:ascii="Times New Roman" w:hAnsi="Times New Roman" w:cs="Times New Roman"/>
          <w:b/>
          <w:bCs/>
        </w:rPr>
        <w:t xml:space="preserve"> (Russian Peasant Method)</w:t>
      </w:r>
      <w:r w:rsidRPr="00926F17">
        <w:rPr>
          <w:rFonts w:ascii="Times New Roman" w:hAnsi="Times New Roman" w:cs="Times New Roman"/>
          <w:b/>
          <w:bCs/>
        </w:rPr>
        <w:t xml:space="preserve">: </w:t>
      </w:r>
      <w:r w:rsidRPr="00926F17">
        <w:rPr>
          <w:rFonts w:ascii="Times New Roman" w:hAnsi="Times New Roman" w:cs="Times New Roman"/>
        </w:rPr>
        <w:t xml:space="preserve">Let x and y be positive integers. Compute the product of x and y using x * y = y/2 </w:t>
      </w:r>
      <w:r w:rsidRPr="00926F17">
        <w:rPr>
          <w:rFonts w:ascii="Cambria Math" w:hAnsi="Cambria Math" w:cs="Cambria Math"/>
        </w:rPr>
        <w:t>∗</w:t>
      </w:r>
      <w:r w:rsidRPr="00926F17">
        <w:rPr>
          <w:rFonts w:ascii="Times New Roman" w:hAnsi="Times New Roman" w:cs="Times New Roman"/>
        </w:rPr>
        <w:t xml:space="preserve"> 2x </w:t>
      </w:r>
      <w:r w:rsidRPr="00926F17">
        <w:rPr>
          <w:rFonts w:ascii="Times New Roman" w:hAnsi="Times New Roman" w:cs="Times New Roman"/>
          <w:highlight w:val="yellow"/>
        </w:rPr>
        <w:t>if y is even</w:t>
      </w:r>
      <w:r w:rsidRPr="00926F17">
        <w:rPr>
          <w:rFonts w:ascii="Times New Roman" w:hAnsi="Times New Roman" w:cs="Times New Roman"/>
        </w:rPr>
        <w:t>, (y−1)/2</w:t>
      </w:r>
      <w:r w:rsidRPr="00926F17">
        <w:rPr>
          <w:rFonts w:ascii="Cambria Math" w:hAnsi="Cambria Math" w:cs="Cambria Math"/>
        </w:rPr>
        <w:t>∗</w:t>
      </w:r>
      <w:r w:rsidRPr="00926F17">
        <w:rPr>
          <w:rFonts w:ascii="Times New Roman" w:hAnsi="Times New Roman" w:cs="Times New Roman"/>
        </w:rPr>
        <w:t xml:space="preserve">2x + x </w:t>
      </w:r>
      <w:r w:rsidRPr="00926F17">
        <w:rPr>
          <w:rFonts w:ascii="Times New Roman" w:hAnsi="Times New Roman" w:cs="Times New Roman"/>
          <w:highlight w:val="yellow"/>
        </w:rPr>
        <w:t>if n is odd</w:t>
      </w:r>
      <w:r w:rsidRPr="00926F17">
        <w:rPr>
          <w:rFonts w:ascii="Times New Roman" w:hAnsi="Times New Roman" w:cs="Times New Roman"/>
        </w:rPr>
        <w:t>. The difference between the Russian Peasant Method and Al Khwarizmi’s algorithm (coded as Multiplication à la Franҫais) is that integer (even) division reduces the value of y by 1 if y is an odd number.</w:t>
      </w:r>
      <w:r w:rsidR="00CB5DD2" w:rsidRPr="00926F17">
        <w:rPr>
          <w:rFonts w:ascii="Times New Roman" w:hAnsi="Times New Roman" w:cs="Times New Roman"/>
        </w:rPr>
        <w:t xml:space="preserve"> The total time taken is thus </w:t>
      </w:r>
      <w:proofErr w:type="gramStart"/>
      <w:r w:rsidR="00CB5DD2" w:rsidRPr="00926F17">
        <w:rPr>
          <w:rFonts w:ascii="Times New Roman" w:hAnsi="Times New Roman" w:cs="Times New Roman"/>
        </w:rPr>
        <w:t>O(</w:t>
      </w:r>
      <w:proofErr w:type="gramEnd"/>
      <w:r w:rsidR="00CB5DD2" w:rsidRPr="00926F17">
        <w:rPr>
          <w:rFonts w:ascii="Times New Roman" w:hAnsi="Times New Roman" w:cs="Times New Roman"/>
        </w:rPr>
        <w:t>n2 )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58"/>
        <w:gridCol w:w="1912"/>
        <w:gridCol w:w="2020"/>
      </w:tblGrid>
      <w:tr w:rsidR="00D81904" w:rsidRPr="00926F17" w14:paraId="11C1344F" w14:textId="77777777" w:rsidTr="00CB5DD2">
        <w:tc>
          <w:tcPr>
            <w:tcW w:w="2817" w:type="dxa"/>
          </w:tcPr>
          <w:p w14:paraId="0EADEBFA" w14:textId="5ACBEC06" w:rsidR="00D81904" w:rsidRPr="00926F17" w:rsidRDefault="00D81904" w:rsidP="00D8190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y * x</w:t>
            </w:r>
          </w:p>
        </w:tc>
        <w:tc>
          <w:tcPr>
            <w:tcW w:w="2895" w:type="dxa"/>
          </w:tcPr>
          <w:p w14:paraId="4142A013" w14:textId="1EB4EE28" w:rsidR="00D81904" w:rsidRPr="00926F17" w:rsidRDefault="00D81904" w:rsidP="00D8190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Al khwarizmi’s</w:t>
            </w:r>
          </w:p>
        </w:tc>
        <w:tc>
          <w:tcPr>
            <w:tcW w:w="2918" w:type="dxa"/>
          </w:tcPr>
          <w:p w14:paraId="3403D2F8" w14:textId="65C80CFA" w:rsidR="00D81904" w:rsidRPr="00926F17" w:rsidRDefault="00D81904" w:rsidP="00D81904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Multiplication ẚ la Russe</w:t>
            </w:r>
          </w:p>
        </w:tc>
      </w:tr>
      <w:tr w:rsidR="00CB5DD2" w:rsidRPr="00926F17" w14:paraId="28005FC6" w14:textId="77777777" w:rsidTr="00CB5DD2">
        <w:tc>
          <w:tcPr>
            <w:tcW w:w="2817" w:type="dxa"/>
          </w:tcPr>
          <w:p w14:paraId="3C0087BA" w14:textId="0D31B69F" w:rsidR="00CB5DD2" w:rsidRPr="00926F17" w:rsidRDefault="00CB5DD2" w:rsidP="00CB5DD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y is even</w:t>
            </w:r>
          </w:p>
        </w:tc>
        <w:tc>
          <w:tcPr>
            <w:tcW w:w="2895" w:type="dxa"/>
          </w:tcPr>
          <w:p w14:paraId="7B63B9EB" w14:textId="1E940A78" w:rsidR="00CB5DD2" w:rsidRPr="00926F17" w:rsidRDefault="00CB5DD2" w:rsidP="00CB5DD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(2x * └ y/2 ┘)</w:t>
            </w:r>
          </w:p>
        </w:tc>
        <w:tc>
          <w:tcPr>
            <w:tcW w:w="2918" w:type="dxa"/>
          </w:tcPr>
          <w:p w14:paraId="3BE053EC" w14:textId="6A41C09C" w:rsidR="00CB5DD2" w:rsidRPr="00926F17" w:rsidRDefault="00CB5DD2" w:rsidP="00CB5DD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(y/2) * 2x</w:t>
            </w:r>
          </w:p>
        </w:tc>
      </w:tr>
      <w:tr w:rsidR="00CB5DD2" w:rsidRPr="00926F17" w14:paraId="3C9C1F9D" w14:textId="77777777" w:rsidTr="00CB5DD2">
        <w:tc>
          <w:tcPr>
            <w:tcW w:w="2817" w:type="dxa"/>
          </w:tcPr>
          <w:p w14:paraId="3166FD02" w14:textId="32068648" w:rsidR="00CB5DD2" w:rsidRPr="00926F17" w:rsidRDefault="00CB5DD2" w:rsidP="00CB5DD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y is odd</w:t>
            </w:r>
          </w:p>
        </w:tc>
        <w:tc>
          <w:tcPr>
            <w:tcW w:w="2895" w:type="dxa"/>
          </w:tcPr>
          <w:p w14:paraId="5704F38B" w14:textId="2582C7C8" w:rsidR="00CB5DD2" w:rsidRPr="00926F17" w:rsidRDefault="00CB5DD2" w:rsidP="00CB5DD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x + 2(x * └ y/2 ┘)</w:t>
            </w:r>
          </w:p>
        </w:tc>
        <w:tc>
          <w:tcPr>
            <w:tcW w:w="2918" w:type="dxa"/>
          </w:tcPr>
          <w:p w14:paraId="73FFEFB6" w14:textId="5803C974" w:rsidR="00CB5DD2" w:rsidRPr="00926F17" w:rsidRDefault="00CB5DD2" w:rsidP="00CB5DD2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</w:rPr>
            </w:pPr>
            <w:r w:rsidRPr="00926F17">
              <w:rPr>
                <w:rFonts w:ascii="Times New Roman" w:hAnsi="Times New Roman" w:cs="Times New Roman"/>
              </w:rPr>
              <w:t>((y – 1)/2) * 2x + x</w:t>
            </w:r>
          </w:p>
        </w:tc>
      </w:tr>
    </w:tbl>
    <w:p w14:paraId="63A4E932" w14:textId="77777777" w:rsidR="00D81904" w:rsidRPr="00926F17" w:rsidRDefault="00D81904" w:rsidP="00D81904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6FE5D773" w14:textId="01041754" w:rsidR="00D81904" w:rsidRPr="00926F17" w:rsidRDefault="00882373" w:rsidP="00186DE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Iteration version of division</w:t>
      </w:r>
      <w:r w:rsidR="00D81904" w:rsidRPr="00926F17">
        <w:rPr>
          <w:rFonts w:ascii="Times New Roman" w:hAnsi="Times New Roman" w:cs="Times New Roman"/>
        </w:rPr>
        <w:t>:</w:t>
      </w:r>
    </w:p>
    <w:p w14:paraId="582DE90B" w14:textId="74523DA2" w:rsidR="008D42E9" w:rsidRPr="00926F17" w:rsidRDefault="008D42E9">
      <w:p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br w:type="page"/>
      </w:r>
    </w:p>
    <w:p w14:paraId="12136C9C" w14:textId="79B7B61D" w:rsidR="008D42E9" w:rsidRPr="00926F17" w:rsidRDefault="008D42E9" w:rsidP="008D42E9">
      <w:pPr>
        <w:spacing w:line="360" w:lineRule="auto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lastRenderedPageBreak/>
        <w:t>Chapter 00-05 Reviews</w:t>
      </w:r>
    </w:p>
    <w:p w14:paraId="46E46D7A" w14:textId="77777777" w:rsidR="008D42E9" w:rsidRPr="00926F17" w:rsidRDefault="008D42E9" w:rsidP="008D42E9">
      <w:p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For any nonnegative integer a and any positive integer b, </w:t>
      </w:r>
      <w:proofErr w:type="gramStart"/>
      <w:r w:rsidRPr="00926F17">
        <w:rPr>
          <w:rFonts w:ascii="Times New Roman" w:hAnsi="Times New Roman" w:cs="Times New Roman"/>
        </w:rPr>
        <w:t>gcd(</w:t>
      </w:r>
      <w:proofErr w:type="gramEnd"/>
      <w:r w:rsidRPr="00926F17">
        <w:rPr>
          <w:rFonts w:ascii="Times New Roman" w:hAnsi="Times New Roman" w:cs="Times New Roman"/>
        </w:rPr>
        <w:t xml:space="preserve">a, b) = gcd(b, a mod b). </w:t>
      </w:r>
    </w:p>
    <w:p w14:paraId="4448B996" w14:textId="77777777" w:rsidR="008D42E9" w:rsidRPr="00926F17" w:rsidRDefault="008D42E9" w:rsidP="008D42E9">
      <w:p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Function Euclid (m, n) </w:t>
      </w:r>
    </w:p>
    <w:p w14:paraId="35048849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//Compute </w:t>
      </w:r>
      <w:proofErr w:type="gramStart"/>
      <w:r w:rsidRPr="00926F17">
        <w:rPr>
          <w:rFonts w:ascii="Times New Roman" w:hAnsi="Times New Roman" w:cs="Times New Roman"/>
        </w:rPr>
        <w:t>gcd(</w:t>
      </w:r>
      <w:proofErr w:type="gramEnd"/>
      <w:r w:rsidRPr="00926F17">
        <w:rPr>
          <w:rFonts w:ascii="Times New Roman" w:hAnsi="Times New Roman" w:cs="Times New Roman"/>
        </w:rPr>
        <w:t xml:space="preserve">m, n) by Euclid’s algorithm </w:t>
      </w:r>
    </w:p>
    <w:p w14:paraId="09ED155D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Input: two non-negative m and n, not both zero integers </w:t>
      </w:r>
    </w:p>
    <w:p w14:paraId="67595724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Output: the greatest common divisor of m and n</w:t>
      </w:r>
    </w:p>
    <w:p w14:paraId="6970EF6B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if (n == 0) </w:t>
      </w:r>
    </w:p>
    <w:p w14:paraId="2C9DD8EE" w14:textId="77777777" w:rsidR="008D42E9" w:rsidRPr="00926F17" w:rsidRDefault="008D42E9" w:rsidP="008D42E9">
      <w:pPr>
        <w:ind w:left="72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then return </w:t>
      </w:r>
      <w:proofErr w:type="gramStart"/>
      <w:r w:rsidRPr="00926F17">
        <w:rPr>
          <w:rFonts w:ascii="Times New Roman" w:hAnsi="Times New Roman" w:cs="Times New Roman"/>
        </w:rPr>
        <w:t>m;</w:t>
      </w:r>
      <w:proofErr w:type="gramEnd"/>
      <w:r w:rsidRPr="00926F17">
        <w:rPr>
          <w:rFonts w:ascii="Times New Roman" w:hAnsi="Times New Roman" w:cs="Times New Roman"/>
        </w:rPr>
        <w:t xml:space="preserve"> </w:t>
      </w:r>
    </w:p>
    <w:p w14:paraId="3E97DC02" w14:textId="77777777" w:rsidR="008D42E9" w:rsidRPr="00926F17" w:rsidRDefault="008D42E9" w:rsidP="008D42E9">
      <w:pPr>
        <w:ind w:left="72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else </w:t>
      </w:r>
      <w:proofErr w:type="gramStart"/>
      <w:r w:rsidRPr="00926F17">
        <w:rPr>
          <w:rFonts w:ascii="Times New Roman" w:hAnsi="Times New Roman" w:cs="Times New Roman"/>
        </w:rPr>
        <w:t>Euclid(</w:t>
      </w:r>
      <w:proofErr w:type="gramEnd"/>
      <w:r w:rsidRPr="00926F17">
        <w:rPr>
          <w:rFonts w:ascii="Times New Roman" w:hAnsi="Times New Roman" w:cs="Times New Roman"/>
        </w:rPr>
        <w:t>n, m mod n);</w:t>
      </w:r>
    </w:p>
    <w:p w14:paraId="62DFFF62" w14:textId="77777777" w:rsidR="008D42E9" w:rsidRPr="00926F17" w:rsidRDefault="008D42E9" w:rsidP="008D42E9">
      <w:pPr>
        <w:ind w:left="720" w:firstLine="720"/>
        <w:rPr>
          <w:rFonts w:ascii="Times New Roman" w:hAnsi="Times New Roman" w:cs="Times New Roman"/>
        </w:rPr>
      </w:pPr>
    </w:p>
    <w:p w14:paraId="46553774" w14:textId="77777777" w:rsidR="008D42E9" w:rsidRPr="00926F17" w:rsidRDefault="008D42E9" w:rsidP="008D4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the total running time is 2n*O(n</w:t>
      </w:r>
      <w:proofErr w:type="gramStart"/>
      <w:r w:rsidRPr="00926F17">
        <w:rPr>
          <w:rFonts w:ascii="Times New Roman" w:hAnsi="Times New Roman" w:cs="Times New Roman"/>
          <w:vertAlign w:val="superscript"/>
        </w:rPr>
        <w:t>2</w:t>
      </w:r>
      <w:r w:rsidRPr="00926F17">
        <w:rPr>
          <w:rFonts w:ascii="Times New Roman" w:hAnsi="Times New Roman" w:cs="Times New Roman"/>
        </w:rPr>
        <w:t>)=</w:t>
      </w:r>
      <w:proofErr w:type="gramEnd"/>
      <w:r w:rsidRPr="00926F17">
        <w:rPr>
          <w:rFonts w:ascii="Times New Roman" w:hAnsi="Times New Roman" w:cs="Times New Roman"/>
        </w:rPr>
        <w:t xml:space="preserve"> O(n</w:t>
      </w:r>
      <w:r w:rsidRPr="00926F17">
        <w:rPr>
          <w:rFonts w:ascii="Times New Roman" w:hAnsi="Times New Roman" w:cs="Times New Roman"/>
          <w:vertAlign w:val="superscript"/>
        </w:rPr>
        <w:t>3</w:t>
      </w:r>
      <w:r w:rsidRPr="00926F17">
        <w:rPr>
          <w:rFonts w:ascii="Times New Roman" w:hAnsi="Times New Roman" w:cs="Times New Roman"/>
        </w:rPr>
        <w:t>)</w:t>
      </w:r>
    </w:p>
    <w:p w14:paraId="4E3D49B6" w14:textId="77777777" w:rsidR="008D42E9" w:rsidRPr="00926F17" w:rsidRDefault="008D42E9" w:rsidP="008D4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The input size is the number of bits it takes to encode the numbers m and n, which are └ log2 m ┘ + 1 and └ log n ┘ + 1, respectively.</w:t>
      </w:r>
    </w:p>
    <w:p w14:paraId="2041AC87" w14:textId="77777777" w:rsidR="008D42E9" w:rsidRPr="00926F17" w:rsidRDefault="008D42E9" w:rsidP="008D4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Basic operation: One-bit manipulation in the computation of a remainder.</w:t>
      </w:r>
    </w:p>
    <w:p w14:paraId="12846F9E" w14:textId="77777777" w:rsidR="008D42E9" w:rsidRPr="00926F17" w:rsidRDefault="008D42E9" w:rsidP="008D42E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For the case 1 ≤ m &lt; n, the worst-case number of recursive calls for input size s, t is </w:t>
      </w:r>
      <w:proofErr w:type="gramStart"/>
      <w:r w:rsidRPr="00926F17">
        <w:rPr>
          <w:rFonts w:ascii="Times New Roman" w:hAnsi="Times New Roman" w:cs="Times New Roman"/>
        </w:rPr>
        <w:t>W(</w:t>
      </w:r>
      <w:proofErr w:type="gramEnd"/>
      <w:r w:rsidRPr="00926F17">
        <w:rPr>
          <w:rFonts w:ascii="Times New Roman" w:hAnsi="Times New Roman" w:cs="Times New Roman"/>
        </w:rPr>
        <w:t xml:space="preserve">s, t) </w:t>
      </w:r>
      <w:r w:rsidRPr="00926F17">
        <w:rPr>
          <w:rFonts w:ascii="Cambria Math" w:hAnsi="Cambria Math" w:cs="Cambria Math"/>
        </w:rPr>
        <w:t>∈</w:t>
      </w:r>
      <w:r w:rsidRPr="00926F17">
        <w:rPr>
          <w:rFonts w:ascii="Times New Roman" w:hAnsi="Times New Roman" w:cs="Times New Roman"/>
        </w:rPr>
        <w:t xml:space="preserve"> </w:t>
      </w:r>
      <w:r w:rsidRPr="00926F17">
        <w:rPr>
          <w:rFonts w:ascii="Cambria Math" w:hAnsi="Cambria Math" w:cs="Cambria Math"/>
        </w:rPr>
        <w:t>𝜃</w:t>
      </w:r>
      <w:r w:rsidRPr="00926F17">
        <w:rPr>
          <w:rFonts w:ascii="Times New Roman" w:hAnsi="Times New Roman" w:cs="Times New Roman"/>
        </w:rPr>
        <w:t xml:space="preserve"> </w:t>
      </w:r>
      <w:r w:rsidRPr="00926F17">
        <w:rPr>
          <w:rFonts w:ascii="Cambria Math" w:hAnsi="Cambria Math" w:cs="Cambria Math"/>
        </w:rPr>
        <w:t>𝑡</w:t>
      </w:r>
      <w:r w:rsidRPr="00926F17">
        <w:rPr>
          <w:rFonts w:ascii="Times New Roman" w:hAnsi="Times New Roman" w:cs="Times New Roman"/>
        </w:rPr>
        <w:t xml:space="preserve"> .</w:t>
      </w:r>
    </w:p>
    <w:p w14:paraId="7DBAB931" w14:textId="77777777" w:rsidR="008D42E9" w:rsidRPr="00926F17" w:rsidRDefault="008D42E9" w:rsidP="008D42E9">
      <w:pPr>
        <w:pStyle w:val="ListParagraph"/>
        <w:numPr>
          <w:ilvl w:val="0"/>
          <w:numId w:val="3"/>
        </w:numPr>
        <w:tabs>
          <w:tab w:val="left" w:pos="5916"/>
        </w:tabs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K = {</w:t>
      </w:r>
      <w:proofErr w:type="gramStart"/>
      <w:r w:rsidRPr="00926F17">
        <w:rPr>
          <w:rFonts w:ascii="Times New Roman" w:hAnsi="Times New Roman" w:cs="Times New Roman"/>
        </w:rPr>
        <w:t>max(</w:t>
      </w:r>
      <w:proofErr w:type="gramEnd"/>
      <w:r w:rsidRPr="00926F17">
        <w:rPr>
          <w:rFonts w:ascii="Times New Roman" w:hAnsi="Times New Roman" w:cs="Times New Roman"/>
        </w:rPr>
        <w:t>(└ log2 x ┘ + 1) , (└ log y ┘))}</w:t>
      </w:r>
    </w:p>
    <w:p w14:paraId="7F5F80DC" w14:textId="77777777" w:rsidR="008D42E9" w:rsidRPr="00926F17" w:rsidRDefault="008D42E9" w:rsidP="008D42E9">
      <w:pPr>
        <w:pStyle w:val="ListParagraph"/>
        <w:rPr>
          <w:rFonts w:ascii="Times New Roman" w:hAnsi="Times New Roman" w:cs="Times New Roman"/>
        </w:rPr>
      </w:pPr>
    </w:p>
    <w:p w14:paraId="0DDF8610" w14:textId="77777777" w:rsidR="008D42E9" w:rsidRPr="00926F17" w:rsidRDefault="008D42E9" w:rsidP="008D42E9">
      <w:pPr>
        <w:rPr>
          <w:rFonts w:ascii="Times New Roman" w:hAnsi="Times New Roman" w:cs="Times New Roman"/>
        </w:rPr>
      </w:pPr>
    </w:p>
    <w:p w14:paraId="5326DD51" w14:textId="77777777" w:rsidR="008D42E9" w:rsidRPr="00926F17" w:rsidRDefault="008D42E9" w:rsidP="008D42E9">
      <w:pPr>
        <w:rPr>
          <w:rFonts w:ascii="Times New Roman" w:hAnsi="Times New Roman" w:cs="Times New Roman"/>
        </w:rPr>
      </w:pPr>
    </w:p>
    <w:p w14:paraId="15054D89" w14:textId="77777777" w:rsidR="008D42E9" w:rsidRPr="00926F17" w:rsidRDefault="008D42E9" w:rsidP="008D42E9">
      <w:p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function extended-</w:t>
      </w:r>
      <w:proofErr w:type="gramStart"/>
      <w:r w:rsidRPr="00926F17">
        <w:rPr>
          <w:rFonts w:ascii="Times New Roman" w:hAnsi="Times New Roman" w:cs="Times New Roman"/>
        </w:rPr>
        <w:t>Euclid(</w:t>
      </w:r>
      <w:proofErr w:type="gramEnd"/>
      <w:r w:rsidRPr="00926F17">
        <w:rPr>
          <w:rFonts w:ascii="Times New Roman" w:hAnsi="Times New Roman" w:cs="Times New Roman"/>
        </w:rPr>
        <w:t>x, y)</w:t>
      </w:r>
    </w:p>
    <w:p w14:paraId="077C43D6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Input: Two integers x and y with x ≥ y ≥ 0. </w:t>
      </w:r>
    </w:p>
    <w:p w14:paraId="45430BA9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Output: Integers i, j, d such that d = </w:t>
      </w:r>
      <w:proofErr w:type="gramStart"/>
      <w:r w:rsidRPr="00926F17">
        <w:rPr>
          <w:rFonts w:ascii="Times New Roman" w:hAnsi="Times New Roman" w:cs="Times New Roman"/>
        </w:rPr>
        <w:t>gcd(</w:t>
      </w:r>
      <w:proofErr w:type="gramEnd"/>
      <w:r w:rsidRPr="00926F17">
        <w:rPr>
          <w:rFonts w:ascii="Times New Roman" w:hAnsi="Times New Roman" w:cs="Times New Roman"/>
        </w:rPr>
        <w:t>x, y) and i*x + j*y = d.</w:t>
      </w:r>
    </w:p>
    <w:p w14:paraId="38231E99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if (y == 0) then return (1, 0, x</w:t>
      </w:r>
      <w:proofErr w:type="gramStart"/>
      <w:r w:rsidRPr="00926F17">
        <w:rPr>
          <w:rFonts w:ascii="Times New Roman" w:hAnsi="Times New Roman" w:cs="Times New Roman"/>
        </w:rPr>
        <w:t>);</w:t>
      </w:r>
      <w:proofErr w:type="gramEnd"/>
      <w:r w:rsidRPr="00926F17">
        <w:rPr>
          <w:rFonts w:ascii="Times New Roman" w:hAnsi="Times New Roman" w:cs="Times New Roman"/>
        </w:rPr>
        <w:t xml:space="preserve"> </w:t>
      </w:r>
    </w:p>
    <w:p w14:paraId="3659A302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// 1*x + 0*0 = x </w:t>
      </w:r>
    </w:p>
    <w:p w14:paraId="27CF4BE2" w14:textId="77777777" w:rsidR="008D42E9" w:rsidRPr="00926F17" w:rsidRDefault="008D42E9" w:rsidP="008D42E9">
      <w:pPr>
        <w:ind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else {(i', j', d') = extended-</w:t>
      </w:r>
      <w:proofErr w:type="gramStart"/>
      <w:r w:rsidRPr="00926F17">
        <w:rPr>
          <w:rFonts w:ascii="Times New Roman" w:hAnsi="Times New Roman" w:cs="Times New Roman"/>
        </w:rPr>
        <w:t>Euclid(</w:t>
      </w:r>
      <w:proofErr w:type="gramEnd"/>
      <w:r w:rsidRPr="00926F17">
        <w:rPr>
          <w:rFonts w:ascii="Times New Roman" w:hAnsi="Times New Roman" w:cs="Times New Roman"/>
        </w:rPr>
        <w:t xml:space="preserve">y, x mod y); </w:t>
      </w:r>
    </w:p>
    <w:p w14:paraId="569EF3DE" w14:textId="77777777" w:rsidR="008D42E9" w:rsidRPr="00926F17" w:rsidRDefault="008D42E9" w:rsidP="008D42E9">
      <w:pPr>
        <w:tabs>
          <w:tab w:val="left" w:pos="5916"/>
        </w:tabs>
        <w:ind w:left="72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return (j', i'-└ </w:t>
      </w:r>
      <w:r w:rsidRPr="00926F17">
        <w:rPr>
          <w:rFonts w:ascii="Cambria Math" w:hAnsi="Cambria Math" w:cs="Cambria Math"/>
        </w:rPr>
        <w:t>𝑥</w:t>
      </w:r>
      <w:r w:rsidRPr="00926F17">
        <w:rPr>
          <w:rFonts w:ascii="Times New Roman" w:hAnsi="Times New Roman" w:cs="Times New Roman"/>
        </w:rPr>
        <w:t xml:space="preserve"> </w:t>
      </w:r>
      <w:r w:rsidRPr="00926F17">
        <w:rPr>
          <w:rFonts w:ascii="Cambria Math" w:hAnsi="Cambria Math" w:cs="Cambria Math"/>
        </w:rPr>
        <w:t>𝑦</w:t>
      </w:r>
      <w:r w:rsidRPr="00926F17">
        <w:rPr>
          <w:rFonts w:ascii="Times New Roman" w:hAnsi="Times New Roman" w:cs="Times New Roman"/>
        </w:rPr>
        <w:t xml:space="preserve"> ┘ * j', d');} // r = i' mod j'.</w:t>
      </w:r>
    </w:p>
    <w:p w14:paraId="2AFE7287" w14:textId="77777777" w:rsidR="008D42E9" w:rsidRPr="00926F17" w:rsidRDefault="008D42E9" w:rsidP="008D42E9">
      <w:pPr>
        <w:tabs>
          <w:tab w:val="left" w:pos="5916"/>
        </w:tabs>
        <w:ind w:left="720" w:firstLine="720"/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return (i, j, d</w:t>
      </w:r>
      <w:proofErr w:type="gramStart"/>
      <w:r w:rsidRPr="00926F17">
        <w:rPr>
          <w:rFonts w:ascii="Times New Roman" w:hAnsi="Times New Roman" w:cs="Times New Roman"/>
        </w:rPr>
        <w:t>) }</w:t>
      </w:r>
      <w:proofErr w:type="gramEnd"/>
    </w:p>
    <w:p w14:paraId="7E7C6793" w14:textId="77777777" w:rsidR="008D42E9" w:rsidRPr="00926F17" w:rsidRDefault="008D42E9" w:rsidP="008D42E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The total running time is 2n*O(n</w:t>
      </w:r>
      <w:proofErr w:type="gramStart"/>
      <w:r w:rsidRPr="00926F17">
        <w:rPr>
          <w:rFonts w:ascii="Times New Roman" w:hAnsi="Times New Roman" w:cs="Times New Roman"/>
          <w:vertAlign w:val="superscript"/>
        </w:rPr>
        <w:t>2</w:t>
      </w:r>
      <w:r w:rsidRPr="00926F17">
        <w:rPr>
          <w:rFonts w:ascii="Times New Roman" w:hAnsi="Times New Roman" w:cs="Times New Roman"/>
        </w:rPr>
        <w:t>)=</w:t>
      </w:r>
      <w:proofErr w:type="gramEnd"/>
      <w:r w:rsidRPr="00926F17">
        <w:rPr>
          <w:rFonts w:ascii="Times New Roman" w:hAnsi="Times New Roman" w:cs="Times New Roman"/>
        </w:rPr>
        <w:t xml:space="preserve"> O(n</w:t>
      </w:r>
      <w:r w:rsidRPr="00926F17">
        <w:rPr>
          <w:rFonts w:ascii="Times New Roman" w:hAnsi="Times New Roman" w:cs="Times New Roman"/>
          <w:vertAlign w:val="superscript"/>
        </w:rPr>
        <w:t>3</w:t>
      </w:r>
      <w:r w:rsidRPr="00926F17">
        <w:rPr>
          <w:rFonts w:ascii="Times New Roman" w:hAnsi="Times New Roman" w:cs="Times New Roman"/>
        </w:rPr>
        <w:t>)</w:t>
      </w:r>
    </w:p>
    <w:p w14:paraId="059E7DFF" w14:textId="77777777" w:rsidR="008D42E9" w:rsidRPr="00926F17" w:rsidRDefault="008D42E9" w:rsidP="008D42E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The input size is the number of bits it takes to encode the numbers x and y, which are └ log2 x ┘ + 1 and └ log y ┘ + 1, respectively.</w:t>
      </w:r>
    </w:p>
    <w:p w14:paraId="2C546266" w14:textId="77777777" w:rsidR="008D42E9" w:rsidRPr="00926F17" w:rsidRDefault="008D42E9" w:rsidP="008D42E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Basic operation: One-bit manipulation in the computation of a remainder.</w:t>
      </w:r>
    </w:p>
    <w:p w14:paraId="3C4FB6D3" w14:textId="77777777" w:rsidR="008D42E9" w:rsidRPr="00926F17" w:rsidRDefault="008D42E9" w:rsidP="008D42E9">
      <w:pPr>
        <w:pStyle w:val="ListParagraph"/>
        <w:numPr>
          <w:ilvl w:val="0"/>
          <w:numId w:val="4"/>
        </w:numPr>
        <w:tabs>
          <w:tab w:val="left" w:pos="5916"/>
        </w:tabs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 xml:space="preserve">For the case 1 ≤ m &lt; n, the worst-case number of recursive calls for input size s, t is </w:t>
      </w:r>
      <w:proofErr w:type="gramStart"/>
      <w:r w:rsidRPr="00926F17">
        <w:rPr>
          <w:rFonts w:ascii="Times New Roman" w:hAnsi="Times New Roman" w:cs="Times New Roman"/>
        </w:rPr>
        <w:t>W(</w:t>
      </w:r>
      <w:proofErr w:type="gramEnd"/>
      <w:r w:rsidRPr="00926F17">
        <w:rPr>
          <w:rFonts w:ascii="Times New Roman" w:hAnsi="Times New Roman" w:cs="Times New Roman"/>
        </w:rPr>
        <w:t xml:space="preserve">s, t) </w:t>
      </w:r>
    </w:p>
    <w:p w14:paraId="59259956" w14:textId="77777777" w:rsidR="008D42E9" w:rsidRPr="00926F17" w:rsidRDefault="008D42E9" w:rsidP="008D42E9">
      <w:pPr>
        <w:pStyle w:val="ListParagraph"/>
        <w:numPr>
          <w:ilvl w:val="0"/>
          <w:numId w:val="4"/>
        </w:numPr>
        <w:tabs>
          <w:tab w:val="left" w:pos="5916"/>
        </w:tabs>
        <w:rPr>
          <w:rFonts w:ascii="Times New Roman" w:hAnsi="Times New Roman" w:cs="Times New Roman"/>
        </w:rPr>
      </w:pPr>
      <w:r w:rsidRPr="00926F17">
        <w:rPr>
          <w:rFonts w:ascii="Times New Roman" w:hAnsi="Times New Roman" w:cs="Times New Roman"/>
        </w:rPr>
        <w:t>K = {</w:t>
      </w:r>
      <w:proofErr w:type="gramStart"/>
      <w:r w:rsidRPr="00926F17">
        <w:rPr>
          <w:rFonts w:ascii="Times New Roman" w:hAnsi="Times New Roman" w:cs="Times New Roman"/>
        </w:rPr>
        <w:t>max(</w:t>
      </w:r>
      <w:proofErr w:type="gramEnd"/>
      <w:r w:rsidRPr="00926F17">
        <w:rPr>
          <w:rFonts w:ascii="Times New Roman" w:hAnsi="Times New Roman" w:cs="Times New Roman"/>
        </w:rPr>
        <w:t>(└ log2 x ┘ + 1) , (└ log y ┘))}</w:t>
      </w:r>
    </w:p>
    <w:p w14:paraId="12786C89" w14:textId="77777777" w:rsidR="008D42E9" w:rsidRPr="00926F17" w:rsidRDefault="008D42E9" w:rsidP="008D42E9">
      <w:pPr>
        <w:tabs>
          <w:tab w:val="left" w:pos="5916"/>
        </w:tabs>
        <w:rPr>
          <w:rFonts w:ascii="Times New Roman" w:hAnsi="Times New Roman" w:cs="Times New Roman"/>
        </w:rPr>
        <w:sectPr w:rsidR="008D42E9" w:rsidRPr="00926F17" w:rsidSect="000272D2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 w:rsidRPr="00926F17">
        <w:rPr>
          <w:rFonts w:ascii="Times New Roman" w:hAnsi="Times New Roman" w:cs="Times New Roman"/>
        </w:rPr>
        <w:t xml:space="preserve">Which number (x, y) controls </w:t>
      </w:r>
      <w:proofErr w:type="gramStart"/>
      <w:r w:rsidRPr="00926F17">
        <w:rPr>
          <w:rFonts w:ascii="Times New Roman" w:hAnsi="Times New Roman" w:cs="Times New Roman"/>
        </w:rPr>
        <w:t>the  excecution</w:t>
      </w:r>
      <w:proofErr w:type="gramEnd"/>
      <w:r w:rsidRPr="00926F17">
        <w:rPr>
          <w:rFonts w:ascii="Times New Roman" w:hAnsi="Times New Roman" w:cs="Times New Roman"/>
        </w:rPr>
        <w:t xml:space="preserve"> flow number of time (who is stop)</w:t>
      </w:r>
    </w:p>
    <w:p w14:paraId="30E873A6" w14:textId="77777777" w:rsidR="008D42E9" w:rsidRPr="00926F17" w:rsidRDefault="008D42E9" w:rsidP="008D42E9">
      <w:pPr>
        <w:tabs>
          <w:tab w:val="left" w:pos="5916"/>
        </w:tabs>
        <w:rPr>
          <w:rFonts w:ascii="Times New Roman" w:hAnsi="Times New Roman" w:cs="Times New Roman"/>
        </w:rPr>
      </w:pPr>
    </w:p>
    <w:p w14:paraId="4171D425" w14:textId="77777777" w:rsidR="008D42E9" w:rsidRPr="00926F17" w:rsidRDefault="008D42E9" w:rsidP="00926F17">
      <w:pPr>
        <w:spacing w:line="360" w:lineRule="auto"/>
        <w:rPr>
          <w:rFonts w:ascii="Times New Roman" w:hAnsi="Times New Roman" w:cs="Times New Roman"/>
        </w:rPr>
      </w:pPr>
    </w:p>
    <w:sectPr w:rsidR="008D42E9" w:rsidRPr="00926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8024B"/>
    <w:multiLevelType w:val="hybridMultilevel"/>
    <w:tmpl w:val="5EB246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44399"/>
    <w:multiLevelType w:val="hybridMultilevel"/>
    <w:tmpl w:val="FF2E405A"/>
    <w:lvl w:ilvl="0" w:tplc="5022B7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227F85"/>
    <w:multiLevelType w:val="hybridMultilevel"/>
    <w:tmpl w:val="BFCCA8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8D1626"/>
    <w:multiLevelType w:val="hybridMultilevel"/>
    <w:tmpl w:val="649C4A2C"/>
    <w:lvl w:ilvl="0" w:tplc="3766C4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1086310">
    <w:abstractNumId w:val="3"/>
  </w:num>
  <w:num w:numId="2" w16cid:durableId="1996763626">
    <w:abstractNumId w:val="1"/>
  </w:num>
  <w:num w:numId="3" w16cid:durableId="528228950">
    <w:abstractNumId w:val="0"/>
  </w:num>
  <w:num w:numId="4" w16cid:durableId="1110501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sDAzNzExNzC3NLVQ0lEKTi0uzszPAykwrAUAV+cxkiwAAAA="/>
  </w:docVars>
  <w:rsids>
    <w:rsidRoot w:val="00FD6D12"/>
    <w:rsid w:val="000A1E2A"/>
    <w:rsid w:val="000E7D88"/>
    <w:rsid w:val="00186DE6"/>
    <w:rsid w:val="00212805"/>
    <w:rsid w:val="00300170"/>
    <w:rsid w:val="004A4019"/>
    <w:rsid w:val="005F4ABC"/>
    <w:rsid w:val="006736A9"/>
    <w:rsid w:val="008424E4"/>
    <w:rsid w:val="00882373"/>
    <w:rsid w:val="008A4084"/>
    <w:rsid w:val="008B24D9"/>
    <w:rsid w:val="008D42E9"/>
    <w:rsid w:val="00926F17"/>
    <w:rsid w:val="00B80AA6"/>
    <w:rsid w:val="00CB5DD2"/>
    <w:rsid w:val="00CB7908"/>
    <w:rsid w:val="00D50C8B"/>
    <w:rsid w:val="00D81904"/>
    <w:rsid w:val="00E00CCD"/>
    <w:rsid w:val="00F12260"/>
    <w:rsid w:val="00F232A3"/>
    <w:rsid w:val="00F47798"/>
    <w:rsid w:val="00FB5C93"/>
    <w:rsid w:val="00FC7AD6"/>
    <w:rsid w:val="00FD6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7E205"/>
  <w15:chartTrackingRefBased/>
  <w15:docId w15:val="{D978C3F5-8691-4809-AEC4-6517C38F5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D12"/>
    <w:pPr>
      <w:ind w:left="720"/>
      <w:contextualSpacing/>
    </w:pPr>
  </w:style>
  <w:style w:type="table" w:styleId="TableGrid">
    <w:name w:val="Table Grid"/>
    <w:basedOn w:val="TableNormal"/>
    <w:uiPriority w:val="39"/>
    <w:rsid w:val="000E7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4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c Huynh</dc:creator>
  <cp:keywords/>
  <dc:description/>
  <cp:lastModifiedBy>Truc Huynh</cp:lastModifiedBy>
  <cp:revision>7</cp:revision>
  <dcterms:created xsi:type="dcterms:W3CDTF">2022-09-11T16:43:00Z</dcterms:created>
  <dcterms:modified xsi:type="dcterms:W3CDTF">2022-10-09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3e405751e1aa2d6b480e39d0a2bb37db45195e072570e07774187110b43c75</vt:lpwstr>
  </property>
</Properties>
</file>